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5" w:name="Xfd23100e265a43a34242952940fc71bd07cdb16"/>
    <w:p>
      <w:pPr>
        <w:pStyle w:val="Heading1"/>
      </w:pPr>
      <w:r>
        <w:t xml:space="preserve">Cover Letter for Speech Therapist Position in Peru Lima</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URL (if applicable)]</w:t>
      </w:r>
      <w:r>
        <w:br/>
      </w:r>
      <w:r>
        <w:t xml:space="preserve">[Date]</w:t>
      </w:r>
    </w:p>
    <w:p>
      <w:pPr>
        <w:pStyle w:val="BodyText"/>
      </w:pPr>
      <w:r>
        <w:t xml:space="preserve">Dear Hiring Manager,</w:t>
      </w:r>
      <w:r>
        <w:br/>
      </w:r>
      <w:r>
        <w:t xml:space="preserve">I am writing to express my interest in the Speech Therapist position at your esteemed organization in Peru Lima. As a dedicated and passionate speech therapist with [X years] of experience in providing comprehensive communication and swallowing services, I am eager to contribute my expertise to a dynamic healthcare environment that values innovation, cultural sensitivity, and community impact. My background aligns perfectly with the needs of Peru Lima’s diverse population, where access to specialized therapy services is critical for improving quality of life.</w:t>
      </w:r>
    </w:p>
    <w:bookmarkStart w:id="20" w:name="professional-background-and-expertise"/>
    <w:p>
      <w:pPr>
        <w:pStyle w:val="Heading2"/>
      </w:pPr>
      <w:r>
        <w:t xml:space="preserve">Professional Background and Expertise</w:t>
      </w:r>
    </w:p>
    <w:p>
      <w:pPr>
        <w:pStyle w:val="FirstParagraph"/>
      </w:pPr>
      <w:r>
        <w:t xml:space="preserve">With a strong academic foundation in Speech-Language Pathology from [Your University], I have spent the past [X years] refining my skills in diagnosing and treating communication disorders, motor speech difficulties, and swallowing challenges across multiple age groups. My career has been defined by a commitment to evidence-based practices, personalized care plans, and fostering collaboration with families, educators, and multidisciplinary teams. In my previous roles at [Previous Employers], I have worked with individuals from diverse cultural and linguistic backgrounds, ensuring that therapy approaches are tailored to meet the unique needs of each client.</w:t>
      </w:r>
    </w:p>
    <w:p>
      <w:pPr>
        <w:pStyle w:val="BodyText"/>
      </w:pPr>
      <w:r>
        <w:t xml:space="preserve">As a Speech Therapist in Lima, Peru, I understand the importance of adapting interventions to local healthcare systems and community dynamics. My experience includes working with children and adults who face barriers such as limited access to resources or language diversity. For instance, during my time at [Previous Organization], I developed culturally responsive therapy programs for bilingual populations, which improved patient engagement and outcomes. This experience has prepared me to address the specific challenges of Peru Lima, where a growing demand for speech therapy services requires professionals who can navigate both urban and rural healthcare landscapes.</w:t>
      </w:r>
    </w:p>
    <w:bookmarkEnd w:id="20"/>
    <w:bookmarkStart w:id="21" w:name="X7281d1b3a413eea33808095ac85d12923e93b48"/>
    <w:p>
      <w:pPr>
        <w:pStyle w:val="Heading2"/>
      </w:pPr>
      <w:r>
        <w:t xml:space="preserve">Why Peru Lima? A Commitment to Community Impact</w:t>
      </w:r>
    </w:p>
    <w:p>
      <w:pPr>
        <w:pStyle w:val="FirstParagraph"/>
      </w:pPr>
      <w:r>
        <w:t xml:space="preserve">Peru Lima is a vibrant city with a rich cultural heritage and a rapidly evolving healthcare sector. However, there remains a significant gap in accessible speech therapy services, particularly for underserved communities. I am deeply inspired by the opportunity to contribute to this growing field and support individuals in overcoming communication barriers that hinder their personal and professional development. My goal is not only to provide clinical expertise but also to advocate for awareness and education about the importance of speech therapy in improving overall well-being.</w:t>
      </w:r>
    </w:p>
    <w:p>
      <w:pPr>
        <w:pStyle w:val="BodyText"/>
      </w:pPr>
      <w:r>
        <w:t xml:space="preserve">Having studied Peruvian culture and language, I am committed to bridging gaps between clinical practice and local needs. I have taken steps to familiarize myself with the healthcare infrastructure in Lima, including public health initiatives and private clinics, to ensure that my work aligns with the priorities of the community. My fluency in Spanish (if applicable) further strengthens my ability to connect with patients and their families, fostering trust and collaboration.</w:t>
      </w:r>
    </w:p>
    <w:bookmarkEnd w:id="21"/>
    <w:bookmarkStart w:id="22" w:name="skills-and-achievements"/>
    <w:p>
      <w:pPr>
        <w:pStyle w:val="Heading2"/>
      </w:pPr>
      <w:r>
        <w:t xml:space="preserve">Skills and Achievements</w:t>
      </w:r>
    </w:p>
    <w:p>
      <w:pPr>
        <w:pStyle w:val="FirstParagraph"/>
      </w:pPr>
      <w:r>
        <w:t xml:space="preserve">My skills as a Speech Therapist are rooted in a combination of clinical excellence, adaptability, and a patient-centered approach. I am proficient in conducting comprehensive evaluations, designing individualized treatment plans, and utilizing technology to enhance therapy outcomes. For example, during my tenure at [Previous Organization], I integrated teletherapy platforms to reach patients in remote areas of Peru Lima, ensuring continuity of care despite logistical challenges. This initiative resulted in a 30% increase in client satisfaction scores and expanded access to services for over 150 individuals.</w:t>
      </w:r>
    </w:p>
    <w:p>
      <w:pPr>
        <w:pStyle w:val="BodyText"/>
      </w:pPr>
      <w:r>
        <w:t xml:space="preserve">In addition to my clinical work, I have led workshops on early intervention strategies for speech disorders at [Local Institutions or Conferences], emphasizing the importance of early detection and family involvement. These efforts have not only empowered caregivers but also raised awareness about the role of speech therapists in holistic healthcare. I am particularly proud of a community outreach program I co-founded, which provided free screenings and educational materials to low-income families in Lima’s outskirts, reaching over 500 participants in its first year.</w:t>
      </w:r>
    </w:p>
    <w:bookmarkEnd w:id="22"/>
    <w:bookmarkStart w:id="23" w:name="collaboration-and-continuous-learning"/>
    <w:p>
      <w:pPr>
        <w:pStyle w:val="Heading2"/>
      </w:pPr>
      <w:r>
        <w:t xml:space="preserve">Collaboration and Continuous Learning</w:t>
      </w:r>
    </w:p>
    <w:p>
      <w:pPr>
        <w:pStyle w:val="FirstParagraph"/>
      </w:pPr>
      <w:r>
        <w:t xml:space="preserve">As a Speech Therapist, I believe that collaboration is key to achieving meaningful results. I have consistently worked alongside educators, pediatricians, and occupational therapists to create interdisciplinary care plans that address the multifaceted needs of clients. In Lima, I aim to build similar partnerships with local institutions to strengthen the healthcare network and ensure sustainable progress. My ability to communicate effectively across cultures and professional disciplines makes me a valuable asset to any team.</w:t>
      </w:r>
    </w:p>
    <w:p>
      <w:pPr>
        <w:pStyle w:val="BodyText"/>
      </w:pPr>
      <w:r>
        <w:t xml:space="preserve">Continuous learning is another cornerstone of my practice. I stay updated on the latest research in speech therapy through memberships with organizations such as [Professional Associations, e.g., ASHA, ASLPI] and by participating in ongoing training programs. This commitment to growth allows me to incorporate innovative techniques into my work, ensuring that patients receive the highest standard of care.</w:t>
      </w:r>
    </w:p>
    <w:bookmarkEnd w:id="23"/>
    <w:bookmarkStart w:id="24" w:name="conclusion"/>
    <w:p>
      <w:pPr>
        <w:pStyle w:val="Heading2"/>
      </w:pPr>
      <w:r>
        <w:t xml:space="preserve">Conclusion</w:t>
      </w:r>
    </w:p>
    <w:p>
      <w:pPr>
        <w:pStyle w:val="FirstParagraph"/>
      </w:pPr>
      <w:r>
        <w:t xml:space="preserve">In conclusion, I am excited about the opportunity to contribute my skills, passion, and cultural awareness as a Speech Therapist in Peru Lima. I am confident that my experience, adaptability, and dedication to improving lives through communication will make me an asset to your organization. Thank you for considering my application. I would be honored to discuss how I can support your mission of advancing healthcare in Lima’s communities.</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cp:keywords/>
  <dcterms:created xsi:type="dcterms:W3CDTF">2025-12-11T02:06:37Z</dcterms:created>
  <dcterms:modified xsi:type="dcterms:W3CDTF">2025-12-11T02:06:37Z</dcterms:modified>
</cp:coreProperties>
</file>

<file path=docProps/custom.xml><?xml version="1.0" encoding="utf-8"?>
<Properties xmlns="http://schemas.openxmlformats.org/officeDocument/2006/custom-properties" xmlns:vt="http://schemas.openxmlformats.org/officeDocument/2006/docPropsVTypes"/>
</file>